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36455" w14:textId="36E6F011" w:rsidR="00450CE4" w:rsidRPr="00F600CC" w:rsidRDefault="00F600CC" w:rsidP="00F600C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F600CC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5</w:t>
      </w:r>
    </w:p>
    <w:p w14:paraId="7785C6CC" w14:textId="77777777" w:rsidR="0029371F" w:rsidRPr="0029371F" w:rsidRDefault="0029371F" w:rsidP="0029371F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1: Given a string of odd length greater than 7, return a new string made of the middle three characters of a given String</w:t>
      </w:r>
      <w:bookmarkStart w:id="0" w:name="_GoBack"/>
      <w:bookmarkEnd w:id="0"/>
    </w:p>
    <w:p w14:paraId="54948F32" w14:textId="12F92EDE" w:rsidR="00F600CC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1E76F107" wp14:editId="3450988D">
            <wp:extent cx="5940425" cy="215836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F3385" w14:textId="77777777" w:rsidR="0029371F" w:rsidRPr="0029371F" w:rsidRDefault="0029371F" w:rsidP="0029371F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2: Given two strings, s1 and s2, create a new string by appending s2 in the middle of s1</w:t>
      </w:r>
    </w:p>
    <w:p w14:paraId="7C87C5B9" w14:textId="41C67A65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4F7BF19F" wp14:editId="625A6AF7">
            <wp:extent cx="5940425" cy="1053465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5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256C7" w14:textId="77777777" w:rsidR="0029371F" w:rsidRPr="0029371F" w:rsidRDefault="0029371F" w:rsidP="0029371F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Question 3: Given two strings, s1, and s2 return a new string made of the first, middle, and last characters each input string</w:t>
      </w:r>
    </w:p>
    <w:p w14:paraId="76524769" w14:textId="55C9768B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21DA4A3B" wp14:editId="79EEB602">
            <wp:extent cx="5940425" cy="192976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2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E1044" w14:textId="77777777" w:rsidR="0029371F" w:rsidRPr="0029371F" w:rsidRDefault="0029371F" w:rsidP="0029371F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4: Arrange string characters such that lowercase letters should come first</w:t>
      </w:r>
    </w:p>
    <w:p w14:paraId="4F32DCCA" w14:textId="77777777" w:rsidR="0029371F" w:rsidRPr="0029371F" w:rsidRDefault="0029371F" w:rsidP="0029371F">
      <w:pPr>
        <w:pStyle w:val="a3"/>
        <w:rPr>
          <w:sz w:val="26"/>
          <w:szCs w:val="26"/>
          <w:lang w:val="en-US"/>
        </w:rPr>
      </w:pPr>
      <w:r w:rsidRPr="0029371F">
        <w:rPr>
          <w:sz w:val="26"/>
          <w:szCs w:val="26"/>
          <w:lang w:val="en-US"/>
        </w:rPr>
        <w:t>Given an input string with the combination of the lower and upper case arrange characters in such a way that all lowercase letters should come first.</w:t>
      </w:r>
    </w:p>
    <w:p w14:paraId="2CD58A3D" w14:textId="60350ECF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lastRenderedPageBreak/>
        <w:drawing>
          <wp:inline distT="0" distB="0" distL="0" distR="0" wp14:anchorId="79C828D5" wp14:editId="4C1684D2">
            <wp:extent cx="5940425" cy="1462405"/>
            <wp:effectExtent l="0" t="0" r="3175" b="444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8CD58" w14:textId="77777777" w:rsidR="0029371F" w:rsidRPr="0029371F" w:rsidRDefault="0029371F" w:rsidP="0029371F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5: Count all lower case, upper case, digits, and special symbols from a given string</w:t>
      </w:r>
    </w:p>
    <w:p w14:paraId="6E85FBC7" w14:textId="4B753FDC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3E5342FD" wp14:editId="7DD40FF6">
            <wp:extent cx="5940425" cy="2494915"/>
            <wp:effectExtent l="0" t="0" r="3175" b="63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9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95352" w14:textId="7FC1D428" w:rsidR="0029371F" w:rsidRPr="0029371F" w:rsidRDefault="0029371F" w:rsidP="0029371F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Exercise </w:t>
      </w: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6</w:t>
      </w: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Find all occurrences of “USA” in a given string ignoring the case</w:t>
      </w:r>
    </w:p>
    <w:p w14:paraId="6C1FBF8C" w14:textId="1A27EC75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224F3E2A" wp14:editId="3CBF8396">
            <wp:extent cx="5940425" cy="1732280"/>
            <wp:effectExtent l="0" t="0" r="3175" b="127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3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40631" w14:textId="1845E8BE" w:rsidR="0029371F" w:rsidRPr="0029371F" w:rsidRDefault="0029371F" w:rsidP="0029371F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Exercise </w:t>
      </w: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7</w:t>
      </w: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Given an input string, count occurrences of all characters within a string</w:t>
      </w:r>
    </w:p>
    <w:p w14:paraId="08A70B9D" w14:textId="4CFE765F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6668D1CE" wp14:editId="2355CD67">
            <wp:extent cx="5940425" cy="180975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EAAFD" w14:textId="01DF3B1C" w:rsidR="0029371F" w:rsidRPr="0029371F" w:rsidRDefault="0029371F" w:rsidP="0029371F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/>
        <w:t xml:space="preserve">Exercise </w:t>
      </w: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8</w:t>
      </w: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Reverse a given string</w:t>
      </w:r>
    </w:p>
    <w:p w14:paraId="591000F0" w14:textId="4E370C90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5CB2D910" wp14:editId="3F2A20BF">
            <wp:extent cx="5940425" cy="1748155"/>
            <wp:effectExtent l="0" t="0" r="3175" b="444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4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27B06" w14:textId="620765DB" w:rsidR="0029371F" w:rsidRPr="0029371F" w:rsidRDefault="0029371F" w:rsidP="0029371F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Exercise </w:t>
      </w: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9</w:t>
      </w: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Find the last position of a substring “Emma” in a given string</w:t>
      </w:r>
    </w:p>
    <w:p w14:paraId="30E9CD99" w14:textId="0AAD27E5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1194C7E7" wp14:editId="48C362AB">
            <wp:extent cx="5940425" cy="1762760"/>
            <wp:effectExtent l="0" t="0" r="3175" b="889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6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20E98" w14:textId="73DE4430" w:rsidR="0029371F" w:rsidRPr="0029371F" w:rsidRDefault="0029371F" w:rsidP="0029371F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Exercise </w:t>
      </w: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10</w:t>
      </w:r>
      <w:r w:rsidRPr="0029371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Split a given string on hyphens into several substrings and display each substring</w:t>
      </w:r>
    </w:p>
    <w:p w14:paraId="2FE033A4" w14:textId="7B7BD8F3" w:rsidR="0029371F" w:rsidRPr="0029371F" w:rsidRDefault="0029371F" w:rsidP="00F600C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9371F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593ED19F" wp14:editId="11E60880">
            <wp:extent cx="5940425" cy="2856865"/>
            <wp:effectExtent l="0" t="0" r="3175" b="63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371F" w:rsidRPr="0029371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A3A19"/>
    <w:multiLevelType w:val="multilevel"/>
    <w:tmpl w:val="45A64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2421F9B"/>
    <w:multiLevelType w:val="multilevel"/>
    <w:tmpl w:val="71C89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21428CD"/>
    <w:multiLevelType w:val="multilevel"/>
    <w:tmpl w:val="0322B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IyM7M0szSxNLdU0lEKTi0uzszPAykwqgUAjwzsEywAAAA="/>
  </w:docVars>
  <w:rsids>
    <w:rsidRoot w:val="004E4040"/>
    <w:rsid w:val="00053C7F"/>
    <w:rsid w:val="00120B34"/>
    <w:rsid w:val="001E2BCD"/>
    <w:rsid w:val="001F1A94"/>
    <w:rsid w:val="0029371F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E4040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0CC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B25C69"/>
  <w15:chartTrackingRefBased/>
  <w15:docId w15:val="{7A19AC81-8A0D-45B4-9953-511A2C85C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4E404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9371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E4040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Normal (Web)"/>
    <w:basedOn w:val="a"/>
    <w:uiPriority w:val="99"/>
    <w:semiHidden/>
    <w:unhideWhenUsed/>
    <w:rsid w:val="004E40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4E4040"/>
    <w:rPr>
      <w:i/>
      <w:iCs/>
    </w:rPr>
  </w:style>
  <w:style w:type="paragraph" w:customStyle="1" w:styleId="topic-title">
    <w:name w:val="topic-title"/>
    <w:basedOn w:val="a"/>
    <w:rsid w:val="004E40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basedOn w:val="a0"/>
    <w:uiPriority w:val="99"/>
    <w:semiHidden/>
    <w:unhideWhenUsed/>
    <w:rsid w:val="004E4040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4E4040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a"/>
    <w:rsid w:val="004E40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pre">
    <w:name w:val="pre"/>
    <w:basedOn w:val="a0"/>
    <w:rsid w:val="004E4040"/>
  </w:style>
  <w:style w:type="character" w:styleId="a6">
    <w:name w:val="Strong"/>
    <w:basedOn w:val="a0"/>
    <w:uiPriority w:val="22"/>
    <w:qFormat/>
    <w:rsid w:val="004E4040"/>
    <w:rPr>
      <w:b/>
      <w:bCs/>
    </w:rPr>
  </w:style>
  <w:style w:type="paragraph" w:styleId="HTML0">
    <w:name w:val="HTML Preformatted"/>
    <w:basedOn w:val="a"/>
    <w:link w:val="HTML1"/>
    <w:uiPriority w:val="99"/>
    <w:semiHidden/>
    <w:unhideWhenUsed/>
    <w:rsid w:val="004E40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4E4040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29371F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3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0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6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8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65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8-20T11:24:00Z</dcterms:created>
  <dcterms:modified xsi:type="dcterms:W3CDTF">2021-08-26T10:15:00Z</dcterms:modified>
</cp:coreProperties>
</file>